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3153"/>
        <w:gridCol w:w="7303"/>
      </w:tblGrid>
      <w:tr w:rsidR="009919C1" w14:paraId="22018C62" w14:textId="77777777" w:rsidTr="009919C1">
        <w:tc>
          <w:tcPr>
            <w:tcW w:w="3153" w:type="dxa"/>
            <w:shd w:val="clear" w:color="auto" w:fill="DEEAF6" w:themeFill="accent5" w:themeFillTint="33"/>
          </w:tcPr>
          <w:p w14:paraId="01BE635A" w14:textId="69FCABF1" w:rsidR="009919C1" w:rsidRDefault="009919C1" w:rsidP="009919C1">
            <w:r>
              <w:rPr>
                <w:noProof/>
              </w:rPr>
              <w:drawing>
                <wp:inline distT="0" distB="0" distL="0" distR="0" wp14:anchorId="1D5D1C9C" wp14:editId="181F6145">
                  <wp:extent cx="1865411" cy="1591331"/>
                  <wp:effectExtent l="0" t="0" r="0" b="0"/>
                  <wp:docPr id="14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5EA556-4BC4-4418-B393-EAC3B258697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935EA556-4BC4-4418-B393-EAC3B258697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5411" cy="1591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3" w:type="dxa"/>
            <w:shd w:val="clear" w:color="auto" w:fill="DEEAF6" w:themeFill="accent5" w:themeFillTint="33"/>
          </w:tcPr>
          <w:p w14:paraId="7FF62BF6" w14:textId="654C9AED" w:rsidR="009919C1" w:rsidRDefault="009919C1" w:rsidP="009919C1">
            <w:r w:rsidRPr="009919C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6E066B7" wp14:editId="3EE3E4CD">
                      <wp:simplePos x="0" y="0"/>
                      <wp:positionH relativeFrom="column">
                        <wp:posOffset>793115</wp:posOffset>
                      </wp:positionH>
                      <wp:positionV relativeFrom="paragraph">
                        <wp:posOffset>-2540</wp:posOffset>
                      </wp:positionV>
                      <wp:extent cx="3355341" cy="1591310"/>
                      <wp:effectExtent l="0" t="0" r="0" b="0"/>
                      <wp:wrapNone/>
                      <wp:docPr id="2" name="Rectangle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908CE87-1BD3-4B46-B8FC-7F03650C5EF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55341" cy="159131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F834323" w14:textId="77777777" w:rsidR="009919C1" w:rsidRDefault="009919C1" w:rsidP="009919C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9919C1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1F4E79" w:themeColor="accent5" w:themeShade="80"/>
                                      <w:sz w:val="96"/>
                                      <w:szCs w:val="96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</w:rPr>
                                    <w:t>SMART</w:t>
                                  </w:r>
                                  <w:r w:rsidRPr="009919C1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1F4E79" w:themeColor="accent5" w:themeShade="80"/>
                                      <w:position w:val="1"/>
                                      <w:sz w:val="96"/>
                                      <w:szCs w:val="96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</w:rPr>
                                    <w:t xml:space="preserve"> Goal</w:t>
                                  </w:r>
                                </w:p>
                                <w:p w14:paraId="29B37999" w14:textId="77777777" w:rsidR="009919C1" w:rsidRDefault="009919C1" w:rsidP="009919C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9919C1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1F4E79" w:themeColor="accent5" w:themeShade="80"/>
                                      <w:position w:val="1"/>
                                      <w:sz w:val="96"/>
                                      <w:szCs w:val="96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</w:rPr>
                                    <w:t>for Sales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E066B7" id="Rectangle 1" o:spid="_x0000_s1026" style="position:absolute;margin-left:62.45pt;margin-top:-.2pt;width:264.2pt;height:125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" filled="f" stroked="f">
                      <v:textbox>
                        <w:txbxContent>
                          <w:p w14:paraId="3F834323" w14:textId="77777777" w:rsidR="009919C1" w:rsidRDefault="009919C1" w:rsidP="009919C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9919C1">
                              <w:rPr>
                                <w:rFonts w:asciiTheme="minorHAnsi" w:hAnsi="Calibri" w:cstheme="minorBidi"/>
                                <w:b/>
                                <w:bCs/>
                                <w:color w:val="1F4E79" w:themeColor="accent5" w:themeShade="80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</w:rPr>
                              <w:t>SMART</w:t>
                            </w:r>
                            <w:r w:rsidRPr="009919C1">
                              <w:rPr>
                                <w:rFonts w:asciiTheme="minorHAnsi" w:hAnsi="Calibri" w:cstheme="minorBidi"/>
                                <w:b/>
                                <w:bCs/>
                                <w:color w:val="1F4E79" w:themeColor="accent5" w:themeShade="80"/>
                                <w:position w:val="1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</w:rPr>
                              <w:t xml:space="preserve"> Goal</w:t>
                            </w:r>
                          </w:p>
                          <w:p w14:paraId="29B37999" w14:textId="77777777" w:rsidR="009919C1" w:rsidRDefault="009919C1" w:rsidP="009919C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9919C1">
                              <w:rPr>
                                <w:rFonts w:asciiTheme="minorHAnsi" w:hAnsi="Calibri" w:cstheme="minorBidi"/>
                                <w:b/>
                                <w:bCs/>
                                <w:color w:val="1F4E79" w:themeColor="accent5" w:themeShade="80"/>
                                <w:position w:val="1"/>
                                <w:sz w:val="96"/>
                                <w:szCs w:val="9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</w:rPr>
                              <w:t>for Sal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tbl>
      <w:tblPr>
        <w:tblW w:w="10442" w:type="dxa"/>
        <w:tblLook w:val="04A0" w:firstRow="1" w:lastRow="0" w:firstColumn="1" w:lastColumn="0" w:noHBand="0" w:noVBand="1"/>
      </w:tblPr>
      <w:tblGrid>
        <w:gridCol w:w="280"/>
        <w:gridCol w:w="16"/>
        <w:gridCol w:w="490"/>
        <w:gridCol w:w="1220"/>
        <w:gridCol w:w="930"/>
        <w:gridCol w:w="930"/>
        <w:gridCol w:w="930"/>
        <w:gridCol w:w="1324"/>
        <w:gridCol w:w="536"/>
        <w:gridCol w:w="516"/>
        <w:gridCol w:w="1018"/>
        <w:gridCol w:w="326"/>
        <w:gridCol w:w="1656"/>
        <w:gridCol w:w="270"/>
      </w:tblGrid>
      <w:tr w:rsidR="009919C1" w:rsidRPr="009919C1" w14:paraId="7F67C394" w14:textId="77777777" w:rsidTr="00180C8A">
        <w:trPr>
          <w:trHeight w:val="390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C641663" w14:textId="36908322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60"/>
            </w:tblGrid>
            <w:tr w:rsidR="009919C1" w:rsidRPr="009919C1" w14:paraId="11197369" w14:textId="77777777">
              <w:trPr>
                <w:trHeight w:val="390"/>
                <w:tblCellSpacing w:w="0" w:type="dxa"/>
              </w:trPr>
              <w:tc>
                <w:tcPr>
                  <w:tcW w:w="6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FFFFF"/>
                  <w:noWrap/>
                  <w:vAlign w:val="center"/>
                  <w:hideMark/>
                </w:tcPr>
                <w:p w14:paraId="13B7E6AF" w14:textId="77777777" w:rsidR="009919C1" w:rsidRPr="009919C1" w:rsidRDefault="009919C1" w:rsidP="009919C1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9919C1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&lt;Company Name&gt;</w:t>
                  </w:r>
                </w:p>
              </w:tc>
            </w:tr>
          </w:tbl>
          <w:p w14:paraId="186D4097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253923C" w14:textId="09C93A9D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1DD62C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919C1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9919C1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2AE2FAC" w14:textId="287E5B6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19C1" w:rsidRPr="009919C1" w14:paraId="3DF3B1AB" w14:textId="77777777" w:rsidTr="00180C8A">
        <w:trPr>
          <w:trHeight w:val="225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AC70CC3" w14:textId="6103734F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AF85770" w14:textId="771688F1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919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MPANY NAME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43F1DE9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919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9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46B2C4A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9919C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 CREATED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E8EF903" w14:textId="12854082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9919C1" w:rsidRPr="009919C1" w14:paraId="2DC5D4EF" w14:textId="77777777" w:rsidTr="00180C8A">
        <w:trPr>
          <w:trHeight w:val="390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8F3D532" w14:textId="5C6B943C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7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46C477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919C1">
              <w:rPr>
                <w:rFonts w:ascii="Calibri" w:eastAsia="Times New Roman" w:hAnsi="Calibri" w:cs="Calibri"/>
                <w:b/>
                <w:bCs/>
                <w:color w:val="000000"/>
              </w:rPr>
              <w:t>Grow Market Share at least 10% by the End of the Yea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EEBF940" w14:textId="1D0876A6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19C1" w:rsidRPr="009919C1" w14:paraId="26F7C0FA" w14:textId="77777777" w:rsidTr="00180C8A">
        <w:trPr>
          <w:trHeight w:val="225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9868FA5" w14:textId="2622A946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</w:p>
        </w:tc>
        <w:tc>
          <w:tcPr>
            <w:tcW w:w="9876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A4176F8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  <w:r w:rsidRPr="009919C1"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  <w:t>SMART Goal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C7DF39E" w14:textId="68BC735A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</w:p>
        </w:tc>
      </w:tr>
      <w:tr w:rsidR="009919C1" w:rsidRPr="009919C1" w14:paraId="0EADA883" w14:textId="77777777" w:rsidTr="00180C8A">
        <w:trPr>
          <w:trHeight w:val="390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9B302BA" w14:textId="1AC4B65A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925C06" w14:textId="515DD913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919C1">
              <w:rPr>
                <w:rFonts w:ascii="Calibri" w:eastAsia="Times New Roman" w:hAnsi="Calibri" w:cs="Calibri"/>
                <w:b/>
                <w:bCs/>
                <w:color w:val="000000"/>
              </w:rPr>
              <w:t>John Smith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3E10EA6" w14:textId="185D8CFD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FBC030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919C1">
              <w:rPr>
                <w:rFonts w:ascii="Calibri" w:eastAsia="Times New Roman" w:hAnsi="Calibri" w:cs="Calibri"/>
                <w:b/>
                <w:bCs/>
                <w:color w:val="000000"/>
              </w:rPr>
              <w:t>mm/dd/</w:t>
            </w:r>
            <w:proofErr w:type="spellStart"/>
            <w:r w:rsidRPr="009919C1">
              <w:rPr>
                <w:rFonts w:ascii="Calibri" w:eastAsia="Times New Roman" w:hAnsi="Calibri" w:cs="Calibri"/>
                <w:b/>
                <w:bCs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408BFA9" w14:textId="20A2349D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919C1" w:rsidRPr="009919C1" w14:paraId="56CC119B" w14:textId="77777777" w:rsidTr="00180C8A">
        <w:trPr>
          <w:trHeight w:val="225"/>
        </w:trPr>
        <w:tc>
          <w:tcPr>
            <w:tcW w:w="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72675A5" w14:textId="07945EF5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</w:p>
        </w:tc>
        <w:tc>
          <w:tcPr>
            <w:tcW w:w="6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97BFC6D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  <w:r w:rsidRPr="009919C1"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  <w:t>GOAL OWNER</w:t>
            </w:r>
          </w:p>
        </w:tc>
        <w:tc>
          <w:tcPr>
            <w:tcW w:w="1018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48FD85D" w14:textId="57F68CA4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</w:p>
        </w:tc>
        <w:tc>
          <w:tcPr>
            <w:tcW w:w="22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D6C1771" w14:textId="77777777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</w:pPr>
            <w:r w:rsidRPr="009919C1">
              <w:rPr>
                <w:rFonts w:ascii="Calibri" w:eastAsia="Times New Roman" w:hAnsi="Calibri" w:cs="Calibri"/>
                <w:color w:val="1F4E78"/>
                <w:sz w:val="16"/>
                <w:szCs w:val="16"/>
              </w:rPr>
              <w:t>LAST REVIEWED DATE</w:t>
            </w:r>
          </w:p>
        </w:tc>
      </w:tr>
      <w:tr w:rsidR="009919C1" w:rsidRPr="00180C8A" w14:paraId="5D7B78D7" w14:textId="77777777" w:rsidTr="00180C8A">
        <w:trPr>
          <w:trHeight w:val="105"/>
        </w:trPr>
        <w:tc>
          <w:tcPr>
            <w:tcW w:w="104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9E62739" w14:textId="331F1A5D" w:rsidR="009919C1" w:rsidRPr="009919C1" w:rsidRDefault="009919C1" w:rsidP="009919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</w:tr>
      <w:tr w:rsidR="00180C8A" w:rsidRPr="00180C8A" w14:paraId="0D5AF3A2" w14:textId="77777777" w:rsidTr="00180C8A">
        <w:trPr>
          <w:trHeight w:val="565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BD66E31" w14:textId="4684F4A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00B0F0"/>
            <w:noWrap/>
            <w:vAlign w:val="center"/>
            <w:hideMark/>
          </w:tcPr>
          <w:p w14:paraId="0C4E1151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</w:pPr>
            <w:r w:rsidRPr="00180C8A"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  <w:t>S</w:t>
            </w:r>
          </w:p>
        </w:tc>
        <w:tc>
          <w:tcPr>
            <w:tcW w:w="1220" w:type="dxa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D9D9D9"/>
            <w:noWrap/>
            <w:vAlign w:val="center"/>
            <w:hideMark/>
          </w:tcPr>
          <w:p w14:paraId="29FAF6CA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pecific</w:t>
            </w:r>
            <w:proofErr w:type="spellEnd"/>
          </w:p>
        </w:tc>
        <w:tc>
          <w:tcPr>
            <w:tcW w:w="8166" w:type="dxa"/>
            <w:gridSpan w:val="9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FFFFFF"/>
            <w:vAlign w:val="center"/>
            <w:hideMark/>
          </w:tcPr>
          <w:p w14:paraId="1BDA7D39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We know the geographic area, the product line, and the level of growth (10%) we are looking fo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02C561" w14:textId="49B882F6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3F38ED7A" w14:textId="77777777" w:rsidTr="0068296F">
        <w:trPr>
          <w:trHeight w:val="61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54135B6" w14:textId="75AA89F9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00B0F0"/>
            <w:noWrap/>
            <w:vAlign w:val="center"/>
            <w:hideMark/>
          </w:tcPr>
          <w:p w14:paraId="61B6793B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</w:pPr>
            <w:r w:rsidRPr="00180C8A"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  <w:t>M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D9D9D9"/>
            <w:noWrap/>
            <w:vAlign w:val="center"/>
            <w:hideMark/>
          </w:tcPr>
          <w:p w14:paraId="3055BEDA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easurable</w:t>
            </w:r>
            <w:proofErr w:type="spellEnd"/>
          </w:p>
        </w:tc>
        <w:tc>
          <w:tcPr>
            <w:tcW w:w="8166" w:type="dxa"/>
            <w:gridSpan w:val="9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FFFFFF"/>
            <w:vAlign w:val="center"/>
            <w:hideMark/>
          </w:tcPr>
          <w:p w14:paraId="648772AE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We will be able to measure our goal by tracking new customers, growth in new markets, and overall growth in current market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B4773F9" w14:textId="15869EF5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03CA10CB" w14:textId="77777777" w:rsidTr="0068296F">
        <w:trPr>
          <w:trHeight w:val="5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5FB28E1" w14:textId="2A7C1776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00B0F0"/>
            <w:noWrap/>
            <w:vAlign w:val="center"/>
            <w:hideMark/>
          </w:tcPr>
          <w:p w14:paraId="0F5C0520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</w:pPr>
            <w:r w:rsidRPr="00180C8A"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  <w:t>A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D9D9D9"/>
            <w:noWrap/>
            <w:vAlign w:val="center"/>
            <w:hideMark/>
          </w:tcPr>
          <w:p w14:paraId="583D57BE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chievable</w:t>
            </w:r>
            <w:proofErr w:type="spellEnd"/>
          </w:p>
        </w:tc>
        <w:tc>
          <w:tcPr>
            <w:tcW w:w="8166" w:type="dxa"/>
            <w:gridSpan w:val="9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FFFFFF"/>
            <w:vAlign w:val="center"/>
            <w:hideMark/>
          </w:tcPr>
          <w:p w14:paraId="445BF9ED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We grew, overall, by 8% last year and we feel this increased goal is doab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78FD423" w14:textId="688CD01A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3218A3A0" w14:textId="77777777" w:rsidTr="0068296F">
        <w:trPr>
          <w:trHeight w:val="52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9F2F98F" w14:textId="759CC309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00B0F0"/>
            <w:noWrap/>
            <w:vAlign w:val="center"/>
            <w:hideMark/>
          </w:tcPr>
          <w:p w14:paraId="795CDD87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</w:pPr>
            <w:r w:rsidRPr="00180C8A"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  <w:t>R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D9D9D9"/>
            <w:noWrap/>
            <w:vAlign w:val="center"/>
            <w:hideMark/>
          </w:tcPr>
          <w:p w14:paraId="7AAB8A89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elevant</w:t>
            </w:r>
            <w:proofErr w:type="spellEnd"/>
          </w:p>
        </w:tc>
        <w:tc>
          <w:tcPr>
            <w:tcW w:w="8166" w:type="dxa"/>
            <w:gridSpan w:val="9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FFFFFF"/>
            <w:vAlign w:val="center"/>
            <w:hideMark/>
          </w:tcPr>
          <w:p w14:paraId="21EEABC6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Growth goals increases market sha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C408419" w14:textId="7D187100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76E3FA2A" w14:textId="77777777" w:rsidTr="0068296F">
        <w:trPr>
          <w:trHeight w:val="43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64A0438" w14:textId="19F320D1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00B0F0"/>
            <w:noWrap/>
            <w:vAlign w:val="center"/>
            <w:hideMark/>
          </w:tcPr>
          <w:p w14:paraId="1090C30B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</w:pPr>
            <w:r w:rsidRPr="00180C8A">
              <w:rPr>
                <w:rFonts w:ascii="Arial Black" w:eastAsia="Times New Roman" w:hAnsi="Arial Black" w:cs="Calibri"/>
                <w:color w:val="000000"/>
                <w:sz w:val="28"/>
                <w:szCs w:val="28"/>
              </w:rPr>
              <w:t>T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000000" w:fill="D9D9D9"/>
            <w:noWrap/>
            <w:vAlign w:val="center"/>
            <w:hideMark/>
          </w:tcPr>
          <w:p w14:paraId="1C9749A6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ime</w:t>
            </w:r>
            <w:proofErr w:type="spellEnd"/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-Bound</w:t>
            </w:r>
          </w:p>
        </w:tc>
        <w:tc>
          <w:tcPr>
            <w:tcW w:w="8166" w:type="dxa"/>
            <w:gridSpan w:val="9"/>
            <w:tcBorders>
              <w:top w:val="single" w:sz="8" w:space="0" w:color="BFBFBF"/>
              <w:left w:val="nil"/>
              <w:bottom w:val="single" w:sz="8" w:space="0" w:color="BFBFBF"/>
              <w:right w:val="nil"/>
            </w:tcBorders>
            <w:shd w:val="clear" w:color="000000" w:fill="FFFFFF"/>
            <w:vAlign w:val="center"/>
            <w:hideMark/>
          </w:tcPr>
          <w:p w14:paraId="72F1382C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We will reach our goal by the end of the yea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B04EC24" w14:textId="2DB3FAFF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02E2DAB6" w14:textId="77777777" w:rsidTr="00180C8A">
        <w:trPr>
          <w:trHeight w:val="150"/>
        </w:trPr>
        <w:tc>
          <w:tcPr>
            <w:tcW w:w="104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F78A871" w14:textId="6CB0D4FC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</w:tr>
      <w:tr w:rsidR="00180C8A" w:rsidRPr="00180C8A" w14:paraId="1A65E2E2" w14:textId="77777777" w:rsidTr="00180C8A">
        <w:trPr>
          <w:trHeight w:val="36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3ED1BB5" w14:textId="405F3D79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9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  <w:hideMark/>
          </w:tcPr>
          <w:p w14:paraId="4A4CD34F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180C8A">
              <w:rPr>
                <w:rFonts w:ascii="Calibri" w:eastAsia="Times New Roman" w:hAnsi="Calibri" w:cs="Calibri"/>
                <w:b/>
                <w:bCs/>
              </w:rPr>
              <w:t>WHAT STEPS ARE WE GOING TO TAKE TO REACHING THE GOAL: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0536567" w14:textId="56E7CB45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7C30B771" w14:textId="77777777" w:rsidTr="00180C8A">
        <w:trPr>
          <w:trHeight w:val="36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1BDB000" w14:textId="20C60F5E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840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515C52C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Action Item</w:t>
            </w: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F3A1ED8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Who</w:t>
            </w: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3BE3A08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Target 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3C51E85" w14:textId="156DFC7F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7EB1EE55" w14:textId="77777777" w:rsidTr="00180C8A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3FA762A" w14:textId="69485CC4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A941CDF" w14:textId="5B503638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247B57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  <w:r w:rsidRPr="00180C8A">
              <w:rPr>
                <w:rFonts w:eastAsia="Times New Roman" w:cstheme="minorHAnsi"/>
              </w:rPr>
              <w:t>Validate current market needs by geography area.</w:t>
            </w: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9C9AC3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Simon Hunts</w:t>
            </w: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3EA02BC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mm/dd/</w:t>
            </w:r>
            <w:proofErr w:type="spellStart"/>
            <w:r w:rsidRPr="00180C8A">
              <w:rPr>
                <w:rFonts w:eastAsia="Times New Roman" w:cstheme="minorHAnsi"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3779C3E" w14:textId="377C533A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180C8A" w:rsidRPr="00180C8A" w14:paraId="5D7B2D25" w14:textId="77777777" w:rsidTr="004E6C85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A9E8EF7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FDF6C99" w14:textId="4CFD2710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1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5625BC" w14:textId="792BC691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  <w:r w:rsidRPr="00180C8A">
              <w:rPr>
                <w:rFonts w:eastAsia="Times New Roman" w:cstheme="minorHAnsi"/>
                <w:color w:val="000000"/>
              </w:rPr>
              <w:t>Develop a 3-month sales pipe-line</w:t>
            </w: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F29CC0" w14:textId="277ED708" w:rsidR="00180C8A" w:rsidRPr="00180C8A" w:rsidRDefault="0068296F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8296F">
              <w:rPr>
                <w:rFonts w:eastAsia="Times New Roman" w:cstheme="minorHAnsi"/>
                <w:color w:val="000000"/>
              </w:rPr>
              <w:t>Area Managers</w:t>
            </w: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744A76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mm/dd/</w:t>
            </w:r>
            <w:proofErr w:type="spellStart"/>
            <w:r w:rsidRPr="00180C8A">
              <w:rPr>
                <w:rFonts w:eastAsia="Times New Roman" w:cstheme="minorHAnsi"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599377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180C8A" w:rsidRPr="00180C8A" w14:paraId="3ABA5704" w14:textId="77777777" w:rsidTr="004E6C85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97FDA61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8E99155" w14:textId="27FF5328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2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793867" w14:textId="4D115031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  <w:r w:rsidRPr="00180C8A">
              <w:rPr>
                <w:rFonts w:eastAsia="Times New Roman" w:cstheme="minorHAnsi"/>
                <w:color w:val="000000"/>
              </w:rPr>
              <w:t>Coordinate sales pipe-line with manufacturing dept.</w:t>
            </w: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75AF0B" w14:textId="20EDA743" w:rsidR="00180C8A" w:rsidRPr="00180C8A" w:rsidRDefault="0068296F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8296F">
              <w:rPr>
                <w:rFonts w:eastAsia="Times New Roman" w:cstheme="minorHAnsi"/>
                <w:color w:val="000000"/>
              </w:rPr>
              <w:t>John Smith</w:t>
            </w: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C91AD9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mm/dd/</w:t>
            </w:r>
            <w:proofErr w:type="spellStart"/>
            <w:r w:rsidRPr="00180C8A">
              <w:rPr>
                <w:rFonts w:eastAsia="Times New Roman" w:cstheme="minorHAnsi"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317FFBA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180C8A" w:rsidRPr="00180C8A" w14:paraId="16D5868F" w14:textId="77777777" w:rsidTr="004E6C85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9A90321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3E9D831" w14:textId="0E89B64E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3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17830D" w14:textId="6BF5DBE9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  <w:r w:rsidRPr="00180C8A">
              <w:rPr>
                <w:rFonts w:eastAsia="Times New Roman" w:cstheme="minorHAnsi"/>
                <w:color w:val="000000"/>
              </w:rPr>
              <w:t>Monitor sales on a weekly basis.</w:t>
            </w: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0B6CDA" w14:textId="79BEA9B5" w:rsidR="00180C8A" w:rsidRPr="00180C8A" w:rsidRDefault="0068296F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68296F">
              <w:rPr>
                <w:rFonts w:eastAsia="Times New Roman" w:cstheme="minorHAnsi"/>
                <w:color w:val="000000"/>
              </w:rPr>
              <w:t>John Smith</w:t>
            </w: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5BCCF3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mm/dd/</w:t>
            </w:r>
            <w:proofErr w:type="spellStart"/>
            <w:r w:rsidRPr="00180C8A">
              <w:rPr>
                <w:rFonts w:eastAsia="Times New Roman" w:cstheme="minorHAnsi"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3D25360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8296F" w:rsidRPr="00180C8A" w14:paraId="152FEDD0" w14:textId="77777777" w:rsidTr="0068296F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897D905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46D49B8" w14:textId="702C8642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4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B1D476" w14:textId="52026F48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308AAF" w14:textId="692C1726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4530EA" w14:textId="44ED92F8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727CF0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8296F" w:rsidRPr="00180C8A" w14:paraId="275E86EA" w14:textId="77777777" w:rsidTr="0068296F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C30A52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76FC9BF" w14:textId="440021CE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5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69B9C0B" w14:textId="4273FDE4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BE5545" w14:textId="7BDAD113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2DA1AE7" w14:textId="5B80EB96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46B370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8296F" w:rsidRPr="00180C8A" w14:paraId="34B88ED3" w14:textId="77777777" w:rsidTr="0068296F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06A8474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16855B5" w14:textId="13CC7424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6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ACD0DA" w14:textId="76DFDA68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D51BB4" w14:textId="038E5249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94A06F" w14:textId="1493C236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4DB8636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8296F" w:rsidRPr="00180C8A" w14:paraId="06326814" w14:textId="77777777" w:rsidTr="0068296F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74BF9E3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8BE4D03" w14:textId="2C8381D3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7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9D33DF" w14:textId="04CACC09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DBCC4D" w14:textId="7EDC5179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397B18" w14:textId="05F764A2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340862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8296F" w:rsidRPr="00180C8A" w14:paraId="1B3A3B7E" w14:textId="77777777" w:rsidTr="0068296F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6CF7DE3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11D5743" w14:textId="5A0531EE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8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A99177" w14:textId="7302194F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3E39E7" w14:textId="42DB703C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402B30" w14:textId="652E78C1" w:rsidR="00180C8A" w:rsidRPr="00180C8A" w:rsidRDefault="00180C8A" w:rsidP="00180C8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3C582DE" w14:textId="77777777" w:rsidR="00180C8A" w:rsidRPr="00180C8A" w:rsidRDefault="00180C8A" w:rsidP="00180C8A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68296F" w:rsidRPr="00180C8A" w14:paraId="56506EB4" w14:textId="77777777" w:rsidTr="0068296F">
        <w:trPr>
          <w:trHeight w:val="35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8463C3A" w14:textId="77777777" w:rsidR="00180C8A" w:rsidRPr="00180C8A" w:rsidRDefault="00180C8A" w:rsidP="004E6C8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98141ED" w14:textId="77777777" w:rsidR="00180C8A" w:rsidRPr="00180C8A" w:rsidRDefault="00180C8A" w:rsidP="004E6C8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180C8A">
              <w:rPr>
                <w:rFonts w:eastAsia="Times New Roman" w:cstheme="minorHAnsi"/>
                <w:color w:val="000000"/>
              </w:rPr>
              <w:t>9)</w:t>
            </w:r>
          </w:p>
        </w:tc>
        <w:tc>
          <w:tcPr>
            <w:tcW w:w="5334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CB1E86" w14:textId="77777777" w:rsidR="00180C8A" w:rsidRPr="00180C8A" w:rsidRDefault="00180C8A" w:rsidP="004E6C85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5EFD95" w14:textId="409762C6" w:rsidR="00180C8A" w:rsidRPr="00180C8A" w:rsidRDefault="00180C8A" w:rsidP="004E6C8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98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32FD32" w14:textId="776D8BC1" w:rsidR="00180C8A" w:rsidRPr="00180C8A" w:rsidRDefault="00180C8A" w:rsidP="004E6C85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3282642" w14:textId="77777777" w:rsidR="00180C8A" w:rsidRPr="00180C8A" w:rsidRDefault="00180C8A" w:rsidP="004E6C85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180C8A" w:rsidRPr="00180C8A" w14:paraId="532E3BCF" w14:textId="77777777" w:rsidTr="00B865DD">
        <w:trPr>
          <w:trHeight w:val="150"/>
        </w:trPr>
        <w:tc>
          <w:tcPr>
            <w:tcW w:w="1044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79BE85F" w14:textId="1B3C0414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</w:tr>
      <w:tr w:rsidR="00180C8A" w:rsidRPr="00180C8A" w14:paraId="29C1B725" w14:textId="77777777" w:rsidTr="00180C8A">
        <w:trPr>
          <w:trHeight w:val="36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FB94FFD" w14:textId="613DA881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9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center"/>
            <w:hideMark/>
          </w:tcPr>
          <w:p w14:paraId="733E63F0" w14:textId="7777777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180C8A">
              <w:rPr>
                <w:rFonts w:ascii="Calibri" w:eastAsia="Times New Roman" w:hAnsi="Calibri" w:cs="Calibri"/>
                <w:b/>
                <w:bCs/>
              </w:rPr>
              <w:t>WHAT CAN GO WRONG?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B8CF5E2" w14:textId="687532F4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64BCE270" w14:textId="77777777" w:rsidTr="00180C8A">
        <w:trPr>
          <w:trHeight w:val="345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79BCA55" w14:textId="1576543A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EADC1B8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Obstacle / Setback</w:t>
            </w:r>
          </w:p>
        </w:tc>
        <w:tc>
          <w:tcPr>
            <w:tcW w:w="6306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AED9B70" w14:textId="77777777" w:rsidR="00180C8A" w:rsidRPr="00180C8A" w:rsidRDefault="00180C8A" w:rsidP="00180C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80C8A">
              <w:rPr>
                <w:rFonts w:ascii="Calibri" w:eastAsia="Times New Roman" w:hAnsi="Calibri" w:cs="Calibri"/>
                <w:b/>
                <w:bCs/>
                <w:color w:val="000000"/>
              </w:rPr>
              <w:t>Mitigati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8711199" w14:textId="7330A39D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296F" w:rsidRPr="00180C8A" w14:paraId="40E116D4" w14:textId="77777777" w:rsidTr="0068296F">
        <w:trPr>
          <w:trHeight w:val="368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9E5660B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88843F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Production equipment breakdown</w:t>
            </w:r>
          </w:p>
        </w:tc>
        <w:tc>
          <w:tcPr>
            <w:tcW w:w="6306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462CF9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80C8A">
              <w:rPr>
                <w:rFonts w:ascii="Calibri" w:eastAsia="Times New Roman" w:hAnsi="Calibri" w:cs="Calibri"/>
                <w:color w:val="000000"/>
              </w:rPr>
              <w:t>Perform regular maintenance on the equipment.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F37F5E5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296F" w:rsidRPr="00180C8A" w14:paraId="2E692C87" w14:textId="77777777" w:rsidTr="004E6C85">
        <w:trPr>
          <w:trHeight w:val="368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AB6E2D6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292C78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9BD3D5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01A5CDC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296F" w:rsidRPr="00180C8A" w14:paraId="072D5542" w14:textId="77777777" w:rsidTr="0068296F">
        <w:trPr>
          <w:trHeight w:val="368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70C4A07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358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809EF1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5E90CA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E57E5C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296F" w:rsidRPr="00180C8A" w14:paraId="4422A7CB" w14:textId="77777777" w:rsidTr="0068296F">
        <w:trPr>
          <w:trHeight w:val="368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12C838A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BF38AC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EDFBEB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9E6539D" w14:textId="77777777" w:rsidR="0068296F" w:rsidRPr="00180C8A" w:rsidRDefault="0068296F" w:rsidP="004E6C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8296F" w:rsidRPr="00180C8A" w14:paraId="1152D372" w14:textId="77777777" w:rsidTr="0068296F">
        <w:trPr>
          <w:trHeight w:val="368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D47C3F2" w14:textId="7789F61B" w:rsidR="0068296F" w:rsidRPr="00180C8A" w:rsidRDefault="0068296F" w:rsidP="006829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6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34EBEA" w14:textId="71B46F3D" w:rsidR="0068296F" w:rsidRPr="00180C8A" w:rsidRDefault="0068296F" w:rsidP="006829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06" w:type="dxa"/>
            <w:gridSpan w:val="7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4B310B" w14:textId="0E84770B" w:rsidR="0068296F" w:rsidRPr="00180C8A" w:rsidRDefault="0068296F" w:rsidP="006829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1A56650" w14:textId="2C01AA3C" w:rsidR="0068296F" w:rsidRPr="00180C8A" w:rsidRDefault="0068296F" w:rsidP="006829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80C8A" w:rsidRPr="00180C8A" w14:paraId="025E76E2" w14:textId="77777777" w:rsidTr="00180C8A">
        <w:trPr>
          <w:trHeight w:val="180"/>
        </w:trPr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932447E" w14:textId="38032921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87A4DD3" w14:textId="5070DA3F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7084608" w14:textId="7EEC75D1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3738B74" w14:textId="1CAEF4A7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32B9C638" w14:textId="6BAE66E9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BF62D89" w14:textId="6C9D5AB9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3D966B" w14:textId="6A196DFC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C062CF" w14:textId="4DC3C2EA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E9B742C" w14:textId="2DCDDDD3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CC46EB5" w14:textId="5C9DD3A9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6D814D6" w14:textId="79A57C48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A40B9D" w14:textId="6C4DA450" w:rsidR="00180C8A" w:rsidRPr="00180C8A" w:rsidRDefault="00180C8A" w:rsidP="00180C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E151E13" w14:textId="2B2F8304" w:rsidR="00180C8A" w:rsidRPr="0068296F" w:rsidRDefault="00180C8A" w:rsidP="0068296F">
      <w:pPr>
        <w:spacing w:after="0"/>
        <w:rPr>
          <w:sz w:val="2"/>
          <w:szCs w:val="2"/>
        </w:rPr>
      </w:pPr>
    </w:p>
    <w:sectPr w:rsidR="00180C8A" w:rsidRPr="0068296F" w:rsidSect="009919C1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43CA9" w14:textId="77777777" w:rsidR="003D67CB" w:rsidRDefault="003D67CB" w:rsidP="00025008">
      <w:pPr>
        <w:spacing w:after="0" w:line="240" w:lineRule="auto"/>
      </w:pPr>
      <w:r>
        <w:separator/>
      </w:r>
    </w:p>
  </w:endnote>
  <w:endnote w:type="continuationSeparator" w:id="0">
    <w:p w14:paraId="5CF1236F" w14:textId="77777777" w:rsidR="003D67CB" w:rsidRDefault="003D67C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25300F" w14:textId="77777777" w:rsidR="003D67CB" w:rsidRDefault="003D67CB" w:rsidP="00025008">
      <w:pPr>
        <w:spacing w:after="0" w:line="240" w:lineRule="auto"/>
      </w:pPr>
      <w:r>
        <w:separator/>
      </w:r>
    </w:p>
  </w:footnote>
  <w:footnote w:type="continuationSeparator" w:id="0">
    <w:p w14:paraId="3EA57ED4" w14:textId="77777777" w:rsidR="003D67CB" w:rsidRDefault="003D67C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3B75E6C3">
          <wp:simplePos x="0" y="0"/>
          <wp:positionH relativeFrom="column">
            <wp:posOffset>5619750</wp:posOffset>
          </wp:positionH>
          <wp:positionV relativeFrom="paragraph">
            <wp:posOffset>-200025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25008"/>
    <w:rsid w:val="0004558F"/>
    <w:rsid w:val="00076830"/>
    <w:rsid w:val="00096E54"/>
    <w:rsid w:val="000C116F"/>
    <w:rsid w:val="00133F3C"/>
    <w:rsid w:val="00134413"/>
    <w:rsid w:val="001646CB"/>
    <w:rsid w:val="0018020B"/>
    <w:rsid w:val="00180C8A"/>
    <w:rsid w:val="001A0C86"/>
    <w:rsid w:val="00205DD8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D67CB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77076"/>
    <w:rsid w:val="00681862"/>
    <w:rsid w:val="0068296F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919C1"/>
    <w:rsid w:val="009A0ECA"/>
    <w:rsid w:val="00A310DF"/>
    <w:rsid w:val="00A66F94"/>
    <w:rsid w:val="00A83A36"/>
    <w:rsid w:val="00AD49A7"/>
    <w:rsid w:val="00AD728D"/>
    <w:rsid w:val="00B24FCF"/>
    <w:rsid w:val="00B72328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1</cp:revision>
  <dcterms:created xsi:type="dcterms:W3CDTF">2020-02-28T03:53:00Z</dcterms:created>
  <dcterms:modified xsi:type="dcterms:W3CDTF">2020-03-25T03:50:00Z</dcterms:modified>
</cp:coreProperties>
</file>